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5c2e7b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c2e7b0-a20d-11ef-8c84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Q7DMAxC+4D//0v/wAMS7dLLJHxoOnVJDxYGbAfzWI1XfQNQqOYz5UN/8Fz/fgODTAGMB+34S+OhqtDDV/mwEK8Fi/uteFqtoBvxhK2LuRLmAn+S9LcW9LVt+Iww+hDm2zAq8tdmM8VHI0sFRuKBnonxOdGDdDb8Qu4wLg/ZemJ9x8KqOLjvFF8Ln11j8mJ9KSwpBP9wYMb+kyB1yqRzPdq9SopQDvsnxMdU3QHdX1b8bOKYNhS1cj1UImLQOON8pQH9cpJW8NDPAiZl3RMqr9+rcNsvk8+3ghmE/DI5fyibRq1KOef+G43dOzuoySzMDxOIW3cr94Nxk64F/lwdc2wDX2QW4rnOpHFeb74SlPry3GaT8ycTqnobeX+xvppKxogV/733vvsFJSRkrLTmO2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your service down in Colorad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c2e7b0-a20d-11ef-8c84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5c2e7b0-a20d-11ef-8c84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5c2e7b0-a20d-11ef-8c84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5c2e7b0</dc:title>
  <dc:creator/>
  <cp:keywords/>
  <dcterms:created xsi:type="dcterms:W3CDTF">2026-05-03T09:27:14Z</dcterms:created>
  <dcterms:modified xsi:type="dcterms:W3CDTF">2026-05-03T0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